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4D2AA9" w14:textId="77777777" w:rsidR="007C7C37" w:rsidRDefault="00EE18EC" w:rsidP="00F32043">
      <w:pPr>
        <w:pStyle w:val="Title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bookmarkStart w:id="0" w:name="_5x0d5h95i329" w:colFirst="0" w:colLast="0"/>
      <w:bookmarkEnd w:id="0"/>
      <w:r>
        <w:rPr>
          <w:rFonts w:ascii="Times New Roman" w:eastAsia="Times New Roman" w:hAnsi="Times New Roman" w:cs="Times New Roman"/>
          <w:color w:val="000000"/>
        </w:rPr>
        <w:t>Sydni Curry</w:t>
      </w:r>
    </w:p>
    <w:p w14:paraId="2F6A736E" w14:textId="5DFBD16A" w:rsidR="007C7C37" w:rsidRDefault="00EE18EC" w:rsidP="00F32043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highlight w:val="white"/>
        </w:rPr>
        <w:t xml:space="preserve">2801 S University Ave </w:t>
      </w:r>
      <w:r>
        <w:rPr>
          <w:rFonts w:ascii="Times New Roman" w:eastAsia="Times New Roman" w:hAnsi="Times New Roman" w:cs="Times New Roman"/>
        </w:rPr>
        <w:t xml:space="preserve">| </w:t>
      </w:r>
      <w:r>
        <w:rPr>
          <w:rFonts w:ascii="Times New Roman" w:eastAsia="Times New Roman" w:hAnsi="Times New Roman" w:cs="Times New Roman"/>
          <w:highlight w:val="white"/>
        </w:rPr>
        <w:t>Little Rock, AR 7220</w:t>
      </w:r>
      <w:r w:rsidR="007F5324">
        <w:rPr>
          <w:rFonts w:ascii="Times New Roman" w:eastAsia="Times New Roman" w:hAnsi="Times New Roman" w:cs="Times New Roman"/>
        </w:rPr>
        <w:t>4</w:t>
      </w:r>
    </w:p>
    <w:p w14:paraId="21DB1B3B" w14:textId="0BA77AE8" w:rsidR="007C7C37" w:rsidRDefault="00EE18EC" w:rsidP="00F32043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jc w:val="center"/>
        <w:rPr>
          <w:rFonts w:ascii="Times New Roman" w:eastAsia="Times New Roman" w:hAnsi="Times New Roman" w:cs="Times New Roman"/>
          <w:color w:val="0000FF"/>
          <w:u w:val="single"/>
        </w:rPr>
      </w:pPr>
      <w:r>
        <w:rPr>
          <w:rFonts w:ascii="Times New Roman" w:eastAsia="Times New Roman" w:hAnsi="Times New Roman" w:cs="Times New Roman"/>
        </w:rPr>
        <w:t xml:space="preserve">(870) 675-6555 </w:t>
      </w:r>
      <w:r w:rsidRPr="005D7468">
        <w:rPr>
          <w:rFonts w:ascii="Times New Roman" w:eastAsia="Times New Roman" w:hAnsi="Times New Roman" w:cs="Times New Roman"/>
        </w:rPr>
        <w:t>|</w:t>
      </w:r>
      <w:hyperlink r:id="rId7">
        <w:r w:rsidRPr="005D7468">
          <w:rPr>
            <w:rFonts w:ascii="Times New Roman" w:eastAsia="Times New Roman" w:hAnsi="Times New Roman" w:cs="Times New Roman"/>
            <w:u w:val="single"/>
          </w:rPr>
          <w:t xml:space="preserve"> smcurry@ualr.edu</w:t>
        </w:r>
      </w:hyperlink>
    </w:p>
    <w:p w14:paraId="3C361FD8" w14:textId="77777777" w:rsidR="006549D8" w:rsidRDefault="006549D8" w:rsidP="00F32043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Times New Roman" w:eastAsia="Times New Roman" w:hAnsi="Times New Roman" w:cs="Times New Roman"/>
          <w:color w:val="0000FF"/>
        </w:rPr>
      </w:pPr>
      <w:bookmarkStart w:id="1" w:name="_GoBack"/>
      <w:bookmarkEnd w:id="1"/>
    </w:p>
    <w:p w14:paraId="4E4EADC1" w14:textId="77777777" w:rsidR="007C7C37" w:rsidRDefault="00EE18EC" w:rsidP="00F32043">
      <w:pPr>
        <w:pStyle w:val="Heading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</w:rPr>
      </w:pPr>
      <w:bookmarkStart w:id="2" w:name="_y9sjsy29gnpu" w:colFirst="0" w:colLast="0"/>
      <w:bookmarkStart w:id="3" w:name="_inx73jfg7qti" w:colFirst="0" w:colLast="0"/>
      <w:bookmarkEnd w:id="2"/>
      <w:bookmarkEnd w:id="3"/>
      <w:r>
        <w:rPr>
          <w:rFonts w:ascii="Times New Roman" w:eastAsia="Times New Roman" w:hAnsi="Times New Roman" w:cs="Times New Roman"/>
          <w:color w:val="000000"/>
        </w:rPr>
        <w:t>SKILLS</w:t>
      </w:r>
    </w:p>
    <w:p w14:paraId="3B6CA506" w14:textId="28398768" w:rsidR="007C7C37" w:rsidRDefault="00EE18EC" w:rsidP="00F3204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highlight w:val="white"/>
        </w:rPr>
        <w:t xml:space="preserve">Strong critical thinking </w:t>
      </w:r>
      <w:r w:rsidR="005A689D">
        <w:rPr>
          <w:rFonts w:ascii="Times New Roman" w:eastAsia="Times New Roman" w:hAnsi="Times New Roman" w:cs="Times New Roman"/>
          <w:highlight w:val="white"/>
        </w:rPr>
        <w:t xml:space="preserve">and problem-solving </w:t>
      </w:r>
      <w:r>
        <w:rPr>
          <w:rFonts w:ascii="Times New Roman" w:eastAsia="Times New Roman" w:hAnsi="Times New Roman" w:cs="Times New Roman"/>
          <w:highlight w:val="white"/>
        </w:rPr>
        <w:t>skills</w:t>
      </w:r>
      <w:r w:rsidR="005A689D">
        <w:rPr>
          <w:rFonts w:ascii="Times New Roman" w:eastAsia="Times New Roman" w:hAnsi="Times New Roman" w:cs="Times New Roman"/>
          <w:highlight w:val="white"/>
        </w:rPr>
        <w:t xml:space="preserve">, </w:t>
      </w:r>
      <w:r>
        <w:rPr>
          <w:rFonts w:ascii="Times New Roman" w:eastAsia="Times New Roman" w:hAnsi="Times New Roman" w:cs="Times New Roman"/>
          <w:highlight w:val="white"/>
        </w:rPr>
        <w:t>and prudent judgment</w:t>
      </w:r>
    </w:p>
    <w:p w14:paraId="52039DD6" w14:textId="77777777" w:rsidR="007C7C37" w:rsidRDefault="00EE18EC" w:rsidP="00F3204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highlight w:val="white"/>
        </w:rPr>
        <w:t>Ability to collaborate with and inspire colleagues</w:t>
      </w:r>
    </w:p>
    <w:p w14:paraId="6FCAFF98" w14:textId="77777777" w:rsidR="007C7C37" w:rsidRDefault="00EE18EC" w:rsidP="00F3204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highlight w:val="white"/>
        </w:rPr>
        <w:t>Ability to swiftly address and organize complex and abstract problems</w:t>
      </w:r>
    </w:p>
    <w:p w14:paraId="7E72B3BD" w14:textId="0D12771C" w:rsidR="00F52DD9" w:rsidRPr="00F52DD9" w:rsidRDefault="00EE18EC" w:rsidP="00F3204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highlight w:val="white"/>
        </w:rPr>
        <w:t xml:space="preserve">Excellent leadership, communication, </w:t>
      </w:r>
      <w:r w:rsidR="009D02C7">
        <w:rPr>
          <w:rFonts w:ascii="Times New Roman" w:eastAsia="Times New Roman" w:hAnsi="Times New Roman" w:cs="Times New Roman"/>
          <w:highlight w:val="white"/>
        </w:rPr>
        <w:t>troubleshooting</w:t>
      </w:r>
      <w:r w:rsidR="00751B13">
        <w:rPr>
          <w:rFonts w:ascii="Times New Roman" w:eastAsia="Times New Roman" w:hAnsi="Times New Roman" w:cs="Times New Roman"/>
          <w:highlight w:val="white"/>
        </w:rPr>
        <w:t>,</w:t>
      </w:r>
      <w:r w:rsidR="009422A7">
        <w:rPr>
          <w:rFonts w:ascii="Times New Roman" w:eastAsia="Times New Roman" w:hAnsi="Times New Roman" w:cs="Times New Roman"/>
          <w:highlight w:val="white"/>
        </w:rPr>
        <w:t xml:space="preserve"> </w:t>
      </w:r>
      <w:r w:rsidR="00450477">
        <w:rPr>
          <w:rFonts w:ascii="Times New Roman" w:eastAsia="Times New Roman" w:hAnsi="Times New Roman" w:cs="Times New Roman"/>
          <w:highlight w:val="white"/>
        </w:rPr>
        <w:t xml:space="preserve">time </w:t>
      </w:r>
      <w:r>
        <w:rPr>
          <w:rFonts w:ascii="Times New Roman" w:eastAsia="Times New Roman" w:hAnsi="Times New Roman" w:cs="Times New Roman"/>
          <w:highlight w:val="white"/>
        </w:rPr>
        <w:t>management</w:t>
      </w:r>
      <w:r w:rsidR="00F52DD9">
        <w:rPr>
          <w:rFonts w:ascii="Times New Roman" w:eastAsia="Times New Roman" w:hAnsi="Times New Roman" w:cs="Times New Roman"/>
          <w:highlight w:val="white"/>
        </w:rPr>
        <w:t xml:space="preserve">, </w:t>
      </w:r>
      <w:r w:rsidR="009422A7">
        <w:rPr>
          <w:rFonts w:ascii="Times New Roman" w:eastAsia="Times New Roman" w:hAnsi="Times New Roman" w:cs="Times New Roman"/>
          <w:highlight w:val="white"/>
        </w:rPr>
        <w:t xml:space="preserve">customer service, and </w:t>
      </w:r>
      <w:r w:rsidR="00895083">
        <w:rPr>
          <w:rFonts w:ascii="Times New Roman" w:eastAsia="Times New Roman" w:hAnsi="Times New Roman" w:cs="Times New Roman"/>
          <w:highlight w:val="white"/>
        </w:rPr>
        <w:t>computer</w:t>
      </w:r>
      <w:r>
        <w:rPr>
          <w:rFonts w:ascii="Times New Roman" w:eastAsia="Times New Roman" w:hAnsi="Times New Roman" w:cs="Times New Roman"/>
          <w:highlight w:val="white"/>
        </w:rPr>
        <w:t xml:space="preserve"> skills</w:t>
      </w:r>
    </w:p>
    <w:p w14:paraId="295A64DE" w14:textId="2F374BFF" w:rsidR="007C7C37" w:rsidRDefault="00EE18EC" w:rsidP="00F3204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highlight w:val="white"/>
        </w:rPr>
        <w:t>Proficient in Microsoft Office: MS Word, PowerPoint, Excel</w:t>
      </w:r>
    </w:p>
    <w:p w14:paraId="776B51B8" w14:textId="11CE8253" w:rsidR="00F35618" w:rsidRDefault="0021058D" w:rsidP="00F3204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highlight w:val="white"/>
        </w:rPr>
        <w:t>Ability to p</w:t>
      </w:r>
      <w:r w:rsidR="003E5363">
        <w:rPr>
          <w:rFonts w:ascii="Times New Roman" w:eastAsia="Times New Roman" w:hAnsi="Times New Roman" w:cs="Times New Roman"/>
          <w:highlight w:val="white"/>
        </w:rPr>
        <w:t>erform administrative duties</w:t>
      </w:r>
      <w:r w:rsidR="005205F8">
        <w:rPr>
          <w:rFonts w:ascii="Times New Roman" w:eastAsia="Times New Roman" w:hAnsi="Times New Roman" w:cs="Times New Roman"/>
          <w:highlight w:val="white"/>
        </w:rPr>
        <w:t>: d</w:t>
      </w:r>
      <w:r w:rsidR="006131BD">
        <w:rPr>
          <w:rFonts w:ascii="Times New Roman" w:eastAsia="Times New Roman" w:hAnsi="Times New Roman" w:cs="Times New Roman"/>
          <w:highlight w:val="white"/>
        </w:rPr>
        <w:t>ata entry, filing, sorting</w:t>
      </w:r>
      <w:r w:rsidR="008570EF">
        <w:rPr>
          <w:rFonts w:ascii="Times New Roman" w:eastAsia="Times New Roman" w:hAnsi="Times New Roman" w:cs="Times New Roman"/>
          <w:highlight w:val="white"/>
        </w:rPr>
        <w:t xml:space="preserve">, answering phones, </w:t>
      </w:r>
      <w:r w:rsidR="00E2597C">
        <w:rPr>
          <w:rFonts w:ascii="Times New Roman" w:eastAsia="Times New Roman" w:hAnsi="Times New Roman" w:cs="Times New Roman"/>
          <w:highlight w:val="white"/>
        </w:rPr>
        <w:t>greeting customers</w:t>
      </w:r>
    </w:p>
    <w:p w14:paraId="6235DDB3" w14:textId="14086E5C" w:rsidR="009D33D0" w:rsidRPr="009D33D0" w:rsidRDefault="00B80876" w:rsidP="00F3204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contextualSpacing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highlight w:val="white"/>
        </w:rPr>
        <w:t xml:space="preserve"> </w:t>
      </w:r>
      <w:r w:rsidR="000C1F2F">
        <w:rPr>
          <w:rFonts w:ascii="Times New Roman" w:eastAsia="Times New Roman" w:hAnsi="Times New Roman" w:cs="Times New Roman"/>
          <w:highlight w:val="white"/>
        </w:rPr>
        <w:t>E</w:t>
      </w:r>
      <w:r>
        <w:rPr>
          <w:rFonts w:ascii="Times New Roman" w:eastAsia="Times New Roman" w:hAnsi="Times New Roman" w:cs="Times New Roman"/>
          <w:highlight w:val="white"/>
        </w:rPr>
        <w:t xml:space="preserve">xperience with </w:t>
      </w:r>
      <w:r w:rsidR="00C77BD5">
        <w:rPr>
          <w:rFonts w:ascii="Times New Roman" w:eastAsia="Times New Roman" w:hAnsi="Times New Roman" w:cs="Times New Roman"/>
          <w:highlight w:val="white"/>
        </w:rPr>
        <w:t xml:space="preserve">C++, </w:t>
      </w:r>
      <w:r w:rsidR="00E40433">
        <w:rPr>
          <w:rFonts w:ascii="Times New Roman" w:eastAsia="Times New Roman" w:hAnsi="Times New Roman" w:cs="Times New Roman"/>
          <w:highlight w:val="white"/>
        </w:rPr>
        <w:t xml:space="preserve">Java, </w:t>
      </w:r>
      <w:r w:rsidR="00D87704">
        <w:rPr>
          <w:rFonts w:ascii="Times New Roman" w:eastAsia="Times New Roman" w:hAnsi="Times New Roman" w:cs="Times New Roman"/>
          <w:highlight w:val="white"/>
        </w:rPr>
        <w:t>JavaScript</w:t>
      </w:r>
      <w:r w:rsidR="00C77BD5">
        <w:rPr>
          <w:rFonts w:ascii="Times New Roman" w:eastAsia="Times New Roman" w:hAnsi="Times New Roman" w:cs="Times New Roman"/>
          <w:highlight w:val="white"/>
        </w:rPr>
        <w:t xml:space="preserve">, </w:t>
      </w:r>
      <w:r w:rsidR="00D87704">
        <w:rPr>
          <w:rFonts w:ascii="Times New Roman" w:eastAsia="Times New Roman" w:hAnsi="Times New Roman" w:cs="Times New Roman"/>
          <w:highlight w:val="white"/>
        </w:rPr>
        <w:t xml:space="preserve">CSS, </w:t>
      </w:r>
      <w:r w:rsidR="00E8378D">
        <w:rPr>
          <w:rFonts w:ascii="Times New Roman" w:eastAsia="Times New Roman" w:hAnsi="Times New Roman" w:cs="Times New Roman"/>
          <w:highlight w:val="white"/>
        </w:rPr>
        <w:t xml:space="preserve">HTML, </w:t>
      </w:r>
      <w:r w:rsidR="00C77BD5">
        <w:rPr>
          <w:rFonts w:ascii="Times New Roman" w:eastAsia="Times New Roman" w:hAnsi="Times New Roman" w:cs="Times New Roman"/>
          <w:highlight w:val="white"/>
        </w:rPr>
        <w:t>SQL</w:t>
      </w:r>
      <w:r w:rsidR="002C70D7">
        <w:rPr>
          <w:rFonts w:ascii="Times New Roman" w:eastAsia="Times New Roman" w:hAnsi="Times New Roman" w:cs="Times New Roman"/>
          <w:highlight w:val="white"/>
        </w:rPr>
        <w:t>,</w:t>
      </w:r>
      <w:r w:rsidR="00630FE9">
        <w:rPr>
          <w:rFonts w:ascii="Times New Roman" w:eastAsia="Times New Roman" w:hAnsi="Times New Roman" w:cs="Times New Roman"/>
          <w:highlight w:val="white"/>
        </w:rPr>
        <w:t xml:space="preserve"> and Project Management</w:t>
      </w:r>
    </w:p>
    <w:p w14:paraId="0BDC5831" w14:textId="474A1394" w:rsidR="007C7C37" w:rsidRDefault="00EE18EC" w:rsidP="00F32043">
      <w:pPr>
        <w:pStyle w:val="Heading1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</w:rPr>
      </w:pPr>
      <w:bookmarkStart w:id="4" w:name="_5sh58lh512k2" w:colFirst="0" w:colLast="0"/>
      <w:bookmarkEnd w:id="4"/>
      <w:r>
        <w:rPr>
          <w:rFonts w:ascii="Times New Roman" w:eastAsia="Times New Roman" w:hAnsi="Times New Roman" w:cs="Times New Roman"/>
          <w:color w:val="000000"/>
        </w:rPr>
        <w:t>WORK EXPERIENCE</w:t>
      </w:r>
    </w:p>
    <w:p w14:paraId="6CA5D0D2" w14:textId="05AE11F2" w:rsidR="004735AE" w:rsidRDefault="00296FFA" w:rsidP="00F32043">
      <w:pPr>
        <w:pStyle w:val="Heading2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20"/>
          <w:szCs w:val="20"/>
        </w:rPr>
      </w:pPr>
      <w:r>
        <w:rPr>
          <w:rFonts w:ascii="Times New Roman" w:eastAsia="Times New Roman" w:hAnsi="Times New Roman" w:cs="Times New Roman"/>
          <w:color w:val="434343"/>
          <w:sz w:val="22"/>
          <w:szCs w:val="22"/>
        </w:rPr>
        <w:t>U of A Division of Agriculture</w:t>
      </w:r>
      <w:r w:rsidR="004735AE">
        <w:rPr>
          <w:rFonts w:ascii="Times New Roman" w:eastAsia="Times New Roman" w:hAnsi="Times New Roman" w:cs="Times New Roman"/>
          <w:color w:val="434343"/>
        </w:rPr>
        <w:t xml:space="preserve"> | </w:t>
      </w:r>
      <w:r w:rsidR="004735AE">
        <w:rPr>
          <w:rFonts w:ascii="Times New Roman" w:eastAsia="Times New Roman" w:hAnsi="Times New Roman" w:cs="Times New Roman"/>
          <w:color w:val="434343"/>
          <w:sz w:val="22"/>
          <w:szCs w:val="22"/>
          <w:highlight w:val="white"/>
        </w:rPr>
        <w:t>Little Rock, AR</w:t>
      </w:r>
      <w:r w:rsidR="004735AE">
        <w:rPr>
          <w:rFonts w:ascii="Times New Roman" w:eastAsia="Times New Roman" w:hAnsi="Times New Roman" w:cs="Times New Roman"/>
          <w:b w:val="0"/>
          <w:color w:val="000000"/>
        </w:rPr>
        <w:t xml:space="preserve"> </w:t>
      </w:r>
      <w:r w:rsidR="004735AE">
        <w:rPr>
          <w:rFonts w:ascii="Times New Roman" w:eastAsia="Times New Roman" w:hAnsi="Times New Roman" w:cs="Times New Roman"/>
          <w:b w:val="0"/>
          <w:color w:val="666666"/>
        </w:rPr>
        <w:t>(</w:t>
      </w:r>
      <w:r>
        <w:rPr>
          <w:rFonts w:ascii="Times New Roman" w:eastAsia="Times New Roman" w:hAnsi="Times New Roman" w:cs="Times New Roman"/>
          <w:b w:val="0"/>
          <w:color w:val="666666"/>
        </w:rPr>
        <w:t>February</w:t>
      </w:r>
      <w:r w:rsidR="00D63296">
        <w:rPr>
          <w:rFonts w:ascii="Times New Roman" w:eastAsia="Times New Roman" w:hAnsi="Times New Roman" w:cs="Times New Roman"/>
          <w:b w:val="0"/>
          <w:color w:val="666666"/>
        </w:rPr>
        <w:t xml:space="preserve"> 2020- Current</w:t>
      </w:r>
      <w:r w:rsidR="004735AE">
        <w:rPr>
          <w:rFonts w:ascii="Times New Roman" w:eastAsia="Times New Roman" w:hAnsi="Times New Roman" w:cs="Times New Roman"/>
          <w:b w:val="0"/>
          <w:color w:val="666666"/>
        </w:rPr>
        <w:t>)</w:t>
      </w:r>
    </w:p>
    <w:p w14:paraId="3048ECD8" w14:textId="38C25572" w:rsidR="004735AE" w:rsidRPr="00DE01E2" w:rsidRDefault="00576DB3" w:rsidP="00F32043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u w:val="single"/>
        </w:rPr>
        <w:t>Tech</w:t>
      </w:r>
      <w:r w:rsidR="00F32043">
        <w:rPr>
          <w:rFonts w:ascii="Times New Roman" w:eastAsia="Times New Roman" w:hAnsi="Times New Roman" w:cs="Times New Roman"/>
          <w:u w:val="single"/>
        </w:rPr>
        <w:t>n</w:t>
      </w:r>
      <w:r>
        <w:rPr>
          <w:rFonts w:ascii="Times New Roman" w:eastAsia="Times New Roman" w:hAnsi="Times New Roman" w:cs="Times New Roman"/>
          <w:u w:val="single"/>
        </w:rPr>
        <w:t>ical Assistant</w:t>
      </w:r>
      <w:r w:rsidR="00F32043">
        <w:rPr>
          <w:rFonts w:ascii="Times New Roman" w:eastAsia="Times New Roman" w:hAnsi="Times New Roman" w:cs="Times New Roman"/>
          <w:u w:val="single"/>
        </w:rPr>
        <w:t xml:space="preserve"> I</w:t>
      </w:r>
    </w:p>
    <w:p w14:paraId="18866D5F" w14:textId="77777777" w:rsidR="00F32043" w:rsidRPr="00F32043" w:rsidRDefault="00F32043" w:rsidP="00F32043">
      <w:pPr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32043">
        <w:rPr>
          <w:rFonts w:ascii="Times New Roman" w:eastAsia="Times New Roman" w:hAnsi="Times New Roman" w:cs="Times New Roman"/>
          <w:color w:val="000000"/>
          <w:lang w:val="en-US"/>
        </w:rPr>
        <w:t xml:space="preserve">• Responding to service requests via Bomgar, phone, email, or in person. </w:t>
      </w:r>
    </w:p>
    <w:p w14:paraId="781E8F6E" w14:textId="77777777" w:rsidR="00F32043" w:rsidRPr="00F32043" w:rsidRDefault="00F32043" w:rsidP="00F32043">
      <w:pPr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32043">
        <w:rPr>
          <w:rFonts w:ascii="Times New Roman" w:eastAsia="Times New Roman" w:hAnsi="Times New Roman" w:cs="Times New Roman"/>
          <w:color w:val="000000"/>
          <w:lang w:val="en-US"/>
        </w:rPr>
        <w:t xml:space="preserve">• Providing technical assistance for questions and problems. </w:t>
      </w:r>
    </w:p>
    <w:p w14:paraId="47715876" w14:textId="77777777" w:rsidR="00F32043" w:rsidRPr="00F32043" w:rsidRDefault="00F32043" w:rsidP="00F32043">
      <w:pPr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32043">
        <w:rPr>
          <w:rFonts w:ascii="Times New Roman" w:eastAsia="Times New Roman" w:hAnsi="Times New Roman" w:cs="Times New Roman"/>
          <w:color w:val="000000"/>
          <w:lang w:val="en-US"/>
        </w:rPr>
        <w:t xml:space="preserve">• Resolving problems with local networks and other computer systems. </w:t>
      </w:r>
    </w:p>
    <w:p w14:paraId="625B771D" w14:textId="77777777" w:rsidR="00F32043" w:rsidRPr="00F32043" w:rsidRDefault="00F32043" w:rsidP="00F32043">
      <w:pPr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32043">
        <w:rPr>
          <w:rFonts w:ascii="Times New Roman" w:eastAsia="Times New Roman" w:hAnsi="Times New Roman" w:cs="Times New Roman"/>
          <w:color w:val="000000"/>
          <w:lang w:val="en-US"/>
        </w:rPr>
        <w:t xml:space="preserve">• Computer and software support. </w:t>
      </w:r>
    </w:p>
    <w:p w14:paraId="69F581FA" w14:textId="77777777" w:rsidR="00F32043" w:rsidRPr="00F32043" w:rsidRDefault="00F32043" w:rsidP="00F32043">
      <w:pPr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32043">
        <w:rPr>
          <w:rFonts w:ascii="Times New Roman" w:eastAsia="Times New Roman" w:hAnsi="Times New Roman" w:cs="Times New Roman"/>
          <w:color w:val="000000"/>
          <w:lang w:val="en-US"/>
        </w:rPr>
        <w:t xml:space="preserve">• Installing or changing software to fix issues. </w:t>
      </w:r>
    </w:p>
    <w:p w14:paraId="0A8849FC" w14:textId="77777777" w:rsidR="00F32043" w:rsidRPr="00F32043" w:rsidRDefault="00F32043" w:rsidP="00F32043">
      <w:pPr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32043">
        <w:rPr>
          <w:rFonts w:ascii="Times New Roman" w:eastAsia="Times New Roman" w:hAnsi="Times New Roman" w:cs="Times New Roman"/>
          <w:color w:val="000000"/>
          <w:lang w:val="en-US"/>
        </w:rPr>
        <w:t xml:space="preserve">• Resolving issues with printers, copiers and scanners. </w:t>
      </w:r>
    </w:p>
    <w:p w14:paraId="298B0D2F" w14:textId="77777777" w:rsidR="00F32043" w:rsidRPr="00F32043" w:rsidRDefault="00F32043" w:rsidP="00F32043">
      <w:pPr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32043">
        <w:rPr>
          <w:rFonts w:ascii="Times New Roman" w:eastAsia="Times New Roman" w:hAnsi="Times New Roman" w:cs="Times New Roman"/>
          <w:color w:val="000000"/>
          <w:lang w:val="en-US"/>
        </w:rPr>
        <w:t xml:space="preserve">• Diagnosing system errors and other problems. </w:t>
      </w:r>
    </w:p>
    <w:p w14:paraId="5685863C" w14:textId="77777777" w:rsidR="00F32043" w:rsidRPr="00F32043" w:rsidRDefault="00F32043" w:rsidP="00F32043">
      <w:pPr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32043">
        <w:rPr>
          <w:rFonts w:ascii="Times New Roman" w:eastAsia="Times New Roman" w:hAnsi="Times New Roman" w:cs="Times New Roman"/>
          <w:color w:val="000000"/>
          <w:lang w:val="en-US"/>
        </w:rPr>
        <w:t xml:space="preserve">• Following up with customers to ensure full resolution of issues. </w:t>
      </w:r>
    </w:p>
    <w:p w14:paraId="5B7B948C" w14:textId="77777777" w:rsidR="00F32043" w:rsidRPr="00F32043" w:rsidRDefault="00F32043" w:rsidP="00F32043">
      <w:pPr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32043">
        <w:rPr>
          <w:rFonts w:ascii="Times New Roman" w:eastAsia="Times New Roman" w:hAnsi="Times New Roman" w:cs="Times New Roman"/>
          <w:color w:val="000000"/>
          <w:lang w:val="en-US"/>
        </w:rPr>
        <w:t xml:space="preserve">• Provide assistance with user account management, making sure to adhere to all security policies and maintaining account security. </w:t>
      </w:r>
    </w:p>
    <w:p w14:paraId="2EFE9627" w14:textId="77777777" w:rsidR="00F32043" w:rsidRPr="00F32043" w:rsidRDefault="00F32043" w:rsidP="00F32043">
      <w:pPr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32043">
        <w:rPr>
          <w:rFonts w:ascii="Times New Roman" w:eastAsia="Times New Roman" w:hAnsi="Times New Roman" w:cs="Times New Roman"/>
          <w:color w:val="000000"/>
          <w:lang w:val="en-US"/>
        </w:rPr>
        <w:t xml:space="preserve">• Accurately recording, updating and documenting requests using the IT Call Center ticket system. </w:t>
      </w:r>
    </w:p>
    <w:p w14:paraId="77D32118" w14:textId="77777777" w:rsidR="00F32043" w:rsidRPr="00F32043" w:rsidRDefault="00F32043" w:rsidP="00F32043">
      <w:pPr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32043">
        <w:rPr>
          <w:rFonts w:ascii="Times New Roman" w:eastAsia="Times New Roman" w:hAnsi="Times New Roman" w:cs="Times New Roman"/>
          <w:color w:val="000000"/>
          <w:lang w:val="en-US"/>
        </w:rPr>
        <w:t xml:space="preserve">• Assist with State Office networking tasks as assigned. </w:t>
      </w:r>
    </w:p>
    <w:p w14:paraId="79A98822" w14:textId="77777777" w:rsidR="00F32043" w:rsidRPr="00F32043" w:rsidRDefault="00F32043" w:rsidP="00F32043">
      <w:pPr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32043">
        <w:rPr>
          <w:rFonts w:ascii="Times New Roman" w:eastAsia="Times New Roman" w:hAnsi="Times New Roman" w:cs="Times New Roman"/>
          <w:color w:val="000000"/>
          <w:lang w:val="en-US"/>
        </w:rPr>
        <w:t xml:space="preserve">• Help with website and web application programming as requested. </w:t>
      </w:r>
    </w:p>
    <w:p w14:paraId="77D86846" w14:textId="77777777" w:rsidR="00F32043" w:rsidRPr="00F32043" w:rsidRDefault="00F32043" w:rsidP="00F32043">
      <w:pPr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32043">
        <w:rPr>
          <w:rFonts w:ascii="Times New Roman" w:eastAsia="Times New Roman" w:hAnsi="Times New Roman" w:cs="Times New Roman"/>
          <w:color w:val="000000"/>
          <w:lang w:val="en-US"/>
        </w:rPr>
        <w:t xml:space="preserve">• Maintain excellent verbal communication skills with the ability to communicate effectively with technical and non-technical colleagues at all levels in the organization. </w:t>
      </w:r>
    </w:p>
    <w:p w14:paraId="4425433C" w14:textId="77777777" w:rsidR="00F32043" w:rsidRPr="00F32043" w:rsidRDefault="00F32043" w:rsidP="00F32043">
      <w:pPr>
        <w:spacing w:line="240" w:lineRule="auto"/>
        <w:rPr>
          <w:rFonts w:ascii="Times New Roman" w:eastAsia="Times New Roman" w:hAnsi="Times New Roman" w:cs="Times New Roman"/>
          <w:color w:val="000000"/>
          <w:lang w:val="en-US"/>
        </w:rPr>
      </w:pPr>
      <w:r w:rsidRPr="00F32043">
        <w:rPr>
          <w:rFonts w:ascii="Times New Roman" w:eastAsia="Times New Roman" w:hAnsi="Times New Roman" w:cs="Times New Roman"/>
          <w:color w:val="000000"/>
          <w:lang w:val="en-US"/>
        </w:rPr>
        <w:t xml:space="preserve">• To be a highly motivated team player with the skills and ability to manage changing priorities. </w:t>
      </w:r>
    </w:p>
    <w:p w14:paraId="7FDDF904" w14:textId="64912DBC" w:rsidR="00FC16BD" w:rsidRPr="00F32043" w:rsidRDefault="00F32043" w:rsidP="00F32043">
      <w:pPr>
        <w:spacing w:line="240" w:lineRule="auto"/>
      </w:pPr>
      <w:r w:rsidRPr="00F32043">
        <w:rPr>
          <w:rFonts w:ascii="Times New Roman" w:eastAsia="Times New Roman" w:hAnsi="Times New Roman" w:cs="Times New Roman"/>
          <w:color w:val="000000"/>
          <w:lang w:val="en-US"/>
        </w:rPr>
        <w:t>• Undertaking other duties not specifically stated which, from time to time, are necessary.</w:t>
      </w:r>
    </w:p>
    <w:p w14:paraId="52FE739A" w14:textId="3180B72E" w:rsidR="00BD7596" w:rsidRDefault="004B1F7B" w:rsidP="00F32043">
      <w:pPr>
        <w:pStyle w:val="Heading2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20"/>
          <w:szCs w:val="20"/>
        </w:rPr>
      </w:pPr>
      <w:bookmarkStart w:id="5" w:name="_25ksbxwbal7a" w:colFirst="0" w:colLast="0"/>
      <w:bookmarkEnd w:id="5"/>
      <w:r>
        <w:rPr>
          <w:rFonts w:ascii="Times New Roman" w:eastAsia="Times New Roman" w:hAnsi="Times New Roman" w:cs="Times New Roman"/>
          <w:color w:val="434343"/>
          <w:sz w:val="22"/>
          <w:szCs w:val="22"/>
        </w:rPr>
        <w:t>Children’s International</w:t>
      </w:r>
      <w:r w:rsidR="00BD7596">
        <w:rPr>
          <w:rFonts w:ascii="Times New Roman" w:eastAsia="Times New Roman" w:hAnsi="Times New Roman" w:cs="Times New Roman"/>
          <w:color w:val="434343"/>
        </w:rPr>
        <w:t xml:space="preserve"> | </w:t>
      </w:r>
      <w:r>
        <w:rPr>
          <w:rFonts w:ascii="Times New Roman" w:eastAsia="Times New Roman" w:hAnsi="Times New Roman" w:cs="Times New Roman"/>
          <w:color w:val="434343"/>
          <w:sz w:val="22"/>
          <w:szCs w:val="22"/>
          <w:highlight w:val="white"/>
        </w:rPr>
        <w:t>Little Rock</w:t>
      </w:r>
      <w:r w:rsidR="00BD7596">
        <w:rPr>
          <w:rFonts w:ascii="Times New Roman" w:eastAsia="Times New Roman" w:hAnsi="Times New Roman" w:cs="Times New Roman"/>
          <w:color w:val="434343"/>
          <w:sz w:val="22"/>
          <w:szCs w:val="22"/>
          <w:highlight w:val="white"/>
        </w:rPr>
        <w:t>, AR</w:t>
      </w:r>
      <w:r w:rsidR="00BD7596">
        <w:rPr>
          <w:rFonts w:ascii="Times New Roman" w:eastAsia="Times New Roman" w:hAnsi="Times New Roman" w:cs="Times New Roman"/>
          <w:b w:val="0"/>
          <w:color w:val="000000"/>
        </w:rPr>
        <w:t xml:space="preserve"> </w:t>
      </w:r>
      <w:r w:rsidR="00BD7596">
        <w:rPr>
          <w:rFonts w:ascii="Times New Roman" w:eastAsia="Times New Roman" w:hAnsi="Times New Roman" w:cs="Times New Roman"/>
          <w:b w:val="0"/>
          <w:color w:val="666666"/>
        </w:rPr>
        <w:t xml:space="preserve">(June- </w:t>
      </w:r>
      <w:r>
        <w:rPr>
          <w:rFonts w:ascii="Times New Roman" w:eastAsia="Times New Roman" w:hAnsi="Times New Roman" w:cs="Times New Roman"/>
          <w:b w:val="0"/>
          <w:color w:val="666666"/>
        </w:rPr>
        <w:t>July</w:t>
      </w:r>
      <w:r w:rsidR="00BD7596">
        <w:rPr>
          <w:rFonts w:ascii="Times New Roman" w:eastAsia="Times New Roman" w:hAnsi="Times New Roman" w:cs="Times New Roman"/>
          <w:b w:val="0"/>
          <w:color w:val="666666"/>
        </w:rPr>
        <w:t xml:space="preserve"> 201</w:t>
      </w:r>
      <w:r>
        <w:rPr>
          <w:rFonts w:ascii="Times New Roman" w:eastAsia="Times New Roman" w:hAnsi="Times New Roman" w:cs="Times New Roman"/>
          <w:b w:val="0"/>
          <w:color w:val="666666"/>
        </w:rPr>
        <w:t>9</w:t>
      </w:r>
      <w:r w:rsidR="00BD7596">
        <w:rPr>
          <w:rFonts w:ascii="Times New Roman" w:eastAsia="Times New Roman" w:hAnsi="Times New Roman" w:cs="Times New Roman"/>
          <w:b w:val="0"/>
          <w:color w:val="666666"/>
        </w:rPr>
        <w:t>)</w:t>
      </w:r>
    </w:p>
    <w:p w14:paraId="21626EAC" w14:textId="362E9CFD" w:rsidR="00BD7596" w:rsidRPr="00DE01E2" w:rsidRDefault="004B1F7B" w:rsidP="00F32043">
      <w:pPr>
        <w:spacing w:line="240" w:lineRule="auto"/>
        <w:rPr>
          <w:rFonts w:ascii="Times New Roman" w:eastAsia="Times New Roman" w:hAnsi="Times New Roman" w:cs="Times New Roman"/>
        </w:rPr>
      </w:pPr>
      <w:r w:rsidRPr="00DE01E2">
        <w:rPr>
          <w:rFonts w:ascii="Times New Roman" w:eastAsia="Times New Roman" w:hAnsi="Times New Roman" w:cs="Times New Roman"/>
          <w:u w:val="single"/>
        </w:rPr>
        <w:t>Group Leader</w:t>
      </w:r>
    </w:p>
    <w:p w14:paraId="357DD183" w14:textId="24B008F8" w:rsidR="00DE01E2" w:rsidRPr="00DE01E2" w:rsidRDefault="00DE01E2" w:rsidP="00F32043">
      <w:pPr>
        <w:numPr>
          <w:ilvl w:val="0"/>
          <w:numId w:val="4"/>
        </w:numPr>
        <w:spacing w:before="0" w:line="240" w:lineRule="auto"/>
        <w:textAlignment w:val="baseline"/>
        <w:rPr>
          <w:rFonts w:ascii="Times New Roman" w:eastAsia="Times New Roman" w:hAnsi="Times New Roman" w:cs="Times New Roman"/>
          <w:color w:val="000000"/>
          <w:lang w:val="en-US"/>
        </w:rPr>
      </w:pPr>
      <w:r w:rsidRPr="00DE01E2">
        <w:rPr>
          <w:rFonts w:ascii="Times New Roman" w:hAnsi="Times New Roman" w:cs="Times New Roman"/>
          <w:color w:val="000000"/>
        </w:rPr>
        <w:t xml:space="preserve"> </w:t>
      </w:r>
      <w:r w:rsidRPr="00DE01E2">
        <w:rPr>
          <w:rFonts w:ascii="Times New Roman" w:eastAsia="Times New Roman" w:hAnsi="Times New Roman" w:cs="Times New Roman"/>
          <w:color w:val="000000"/>
          <w:lang w:val="en-US"/>
        </w:rPr>
        <w:t>Lead 20-25 students elementary and/or middle school students per assigned group through daily camp proceedings.</w:t>
      </w:r>
    </w:p>
    <w:p w14:paraId="36DB576C" w14:textId="08DE7AA3" w:rsidR="00DE01E2" w:rsidRPr="00DE01E2" w:rsidRDefault="00DE01E2" w:rsidP="00F32043">
      <w:pPr>
        <w:numPr>
          <w:ilvl w:val="0"/>
          <w:numId w:val="4"/>
        </w:numPr>
        <w:spacing w:before="0" w:line="240" w:lineRule="auto"/>
        <w:textAlignment w:val="baseline"/>
        <w:rPr>
          <w:rFonts w:ascii="Times New Roman" w:eastAsia="Times New Roman" w:hAnsi="Times New Roman" w:cs="Times New Roman"/>
          <w:color w:val="000000"/>
          <w:lang w:val="en-US"/>
        </w:rPr>
      </w:pPr>
      <w:r w:rsidRPr="00DE01E2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 xml:space="preserve">Manage </w:t>
      </w:r>
      <w:r w:rsidR="009B3CED" w:rsidRPr="00DE01E2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>mealtime</w:t>
      </w:r>
      <w:r w:rsidRPr="00DE01E2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>, recess, transition, as well as field trips.</w:t>
      </w:r>
    </w:p>
    <w:p w14:paraId="17B592FE" w14:textId="685D997C" w:rsidR="00DE01E2" w:rsidRPr="00DE01E2" w:rsidRDefault="00DE01E2" w:rsidP="00F32043">
      <w:pPr>
        <w:numPr>
          <w:ilvl w:val="0"/>
          <w:numId w:val="4"/>
        </w:numPr>
        <w:spacing w:before="0" w:line="240" w:lineRule="auto"/>
        <w:textAlignment w:val="baseline"/>
        <w:rPr>
          <w:rFonts w:ascii="Times New Roman" w:eastAsia="Times New Roman" w:hAnsi="Times New Roman" w:cs="Times New Roman"/>
          <w:color w:val="000000"/>
          <w:lang w:val="en-US"/>
        </w:rPr>
      </w:pPr>
      <w:r w:rsidRPr="00DE01E2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>Support instructors during skill-sessions in Theatre, Music, Scripts, Poetry</w:t>
      </w:r>
      <w:r w:rsidR="00B531A6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>,</w:t>
      </w:r>
      <w:r w:rsidRPr="00DE01E2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 xml:space="preserve"> </w:t>
      </w:r>
      <w:r w:rsidR="009B3CED" w:rsidRPr="00DE01E2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>etc.</w:t>
      </w:r>
      <w:r w:rsidRPr="00DE01E2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>,</w:t>
      </w:r>
    </w:p>
    <w:p w14:paraId="2BD4DC10" w14:textId="69D625C0" w:rsidR="00DE01E2" w:rsidRPr="00DE01E2" w:rsidRDefault="00DE01E2" w:rsidP="00F32043">
      <w:pPr>
        <w:numPr>
          <w:ilvl w:val="0"/>
          <w:numId w:val="4"/>
        </w:numPr>
        <w:spacing w:before="0" w:line="240" w:lineRule="auto"/>
        <w:textAlignment w:val="baseline"/>
        <w:rPr>
          <w:rFonts w:ascii="Times New Roman" w:eastAsia="Times New Roman" w:hAnsi="Times New Roman" w:cs="Times New Roman"/>
          <w:color w:val="000000"/>
          <w:lang w:val="en-US"/>
        </w:rPr>
      </w:pPr>
      <w:r w:rsidRPr="00DE01E2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>Will be trained in camp processes, life-skills</w:t>
      </w:r>
      <w:r w:rsidR="00B531A6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>,</w:t>
      </w:r>
      <w:r w:rsidRPr="00DE01E2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 xml:space="preserve"> and group facilitation.</w:t>
      </w:r>
    </w:p>
    <w:p w14:paraId="200B17B9" w14:textId="796C27AE" w:rsidR="00DE01E2" w:rsidRPr="00DE01E2" w:rsidRDefault="00DE01E2" w:rsidP="00F32043">
      <w:pPr>
        <w:numPr>
          <w:ilvl w:val="0"/>
          <w:numId w:val="4"/>
        </w:numPr>
        <w:spacing w:before="0" w:line="240" w:lineRule="auto"/>
        <w:textAlignment w:val="baseline"/>
        <w:rPr>
          <w:rFonts w:ascii="Times New Roman" w:eastAsia="Times New Roman" w:hAnsi="Times New Roman" w:cs="Times New Roman"/>
          <w:color w:val="000000"/>
          <w:lang w:val="en-US"/>
        </w:rPr>
      </w:pPr>
      <w:r w:rsidRPr="00DE01E2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lastRenderedPageBreak/>
        <w:t>Assist with program administrative duties such as collecting attendance and check</w:t>
      </w:r>
      <w:r w:rsidR="00B531A6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>-</w:t>
      </w:r>
      <w:r w:rsidRPr="00DE01E2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>in/out process.</w:t>
      </w:r>
    </w:p>
    <w:p w14:paraId="6499D9BD" w14:textId="77777777" w:rsidR="00DE01E2" w:rsidRPr="00DE01E2" w:rsidRDefault="00DE01E2" w:rsidP="00F32043">
      <w:pPr>
        <w:numPr>
          <w:ilvl w:val="0"/>
          <w:numId w:val="4"/>
        </w:numPr>
        <w:spacing w:before="0" w:line="240" w:lineRule="auto"/>
        <w:textAlignment w:val="baseline"/>
        <w:rPr>
          <w:rFonts w:ascii="Times New Roman" w:eastAsia="Times New Roman" w:hAnsi="Times New Roman" w:cs="Times New Roman"/>
          <w:color w:val="000000"/>
          <w:lang w:val="en-US"/>
        </w:rPr>
      </w:pPr>
      <w:r w:rsidRPr="00DE01E2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>Support special program activities such as parent events and end-of-camp showcases, among others.</w:t>
      </w:r>
    </w:p>
    <w:p w14:paraId="7D431713" w14:textId="77777777" w:rsidR="00DE01E2" w:rsidRPr="00DE01E2" w:rsidRDefault="00DE01E2" w:rsidP="00F32043">
      <w:pPr>
        <w:numPr>
          <w:ilvl w:val="0"/>
          <w:numId w:val="4"/>
        </w:numPr>
        <w:spacing w:before="0" w:line="240" w:lineRule="auto"/>
        <w:textAlignment w:val="baseline"/>
        <w:rPr>
          <w:rFonts w:ascii="Times New Roman" w:eastAsia="Times New Roman" w:hAnsi="Times New Roman" w:cs="Times New Roman"/>
          <w:color w:val="000000"/>
          <w:lang w:val="en-US"/>
        </w:rPr>
      </w:pPr>
      <w:r w:rsidRPr="00DE01E2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>Act as a role model and mentor to children.</w:t>
      </w:r>
    </w:p>
    <w:p w14:paraId="11D937EE" w14:textId="77777777" w:rsidR="00DE01E2" w:rsidRPr="00DE01E2" w:rsidRDefault="00DE01E2" w:rsidP="00F32043">
      <w:pPr>
        <w:numPr>
          <w:ilvl w:val="0"/>
          <w:numId w:val="4"/>
        </w:numPr>
        <w:spacing w:before="0" w:line="240" w:lineRule="auto"/>
        <w:textAlignment w:val="baseline"/>
        <w:rPr>
          <w:rFonts w:ascii="Times New Roman" w:eastAsia="Times New Roman" w:hAnsi="Times New Roman" w:cs="Times New Roman"/>
          <w:color w:val="000000"/>
          <w:lang w:val="en-US"/>
        </w:rPr>
      </w:pPr>
      <w:r w:rsidRPr="00DE01E2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>Supervise children in large and small groups and individually.</w:t>
      </w:r>
    </w:p>
    <w:p w14:paraId="55435B09" w14:textId="0F6ED7C5" w:rsidR="00DE01E2" w:rsidRPr="00DE01E2" w:rsidRDefault="00DE01E2" w:rsidP="00F32043">
      <w:pPr>
        <w:numPr>
          <w:ilvl w:val="0"/>
          <w:numId w:val="4"/>
        </w:numPr>
        <w:spacing w:before="0" w:line="240" w:lineRule="auto"/>
        <w:textAlignment w:val="baseline"/>
        <w:rPr>
          <w:rFonts w:ascii="Times New Roman" w:eastAsia="Times New Roman" w:hAnsi="Times New Roman" w:cs="Times New Roman"/>
          <w:color w:val="000000"/>
          <w:lang w:val="en-US"/>
        </w:rPr>
      </w:pPr>
      <w:r w:rsidRPr="00DE01E2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 xml:space="preserve">Be actively </w:t>
      </w:r>
      <w:r w:rsidR="009B3CED" w:rsidRPr="00DE01E2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val="en-US"/>
        </w:rPr>
        <w:t xml:space="preserve">always engaged with students </w:t>
      </w:r>
    </w:p>
    <w:p w14:paraId="504DC7FF" w14:textId="0C83953A" w:rsidR="00BD7596" w:rsidRPr="00DE01E2" w:rsidRDefault="00BD7596" w:rsidP="00F32043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0" w:line="240" w:lineRule="auto"/>
        <w:ind w:left="720"/>
        <w:contextualSpacing/>
        <w:rPr>
          <w:rFonts w:ascii="Times New Roman" w:eastAsia="Times New Roman" w:hAnsi="Times New Roman" w:cs="Times New Roman"/>
          <w:color w:val="434343"/>
          <w:highlight w:val="white"/>
        </w:rPr>
      </w:pPr>
    </w:p>
    <w:p w14:paraId="1F30047A" w14:textId="1A47484E" w:rsidR="007C7C37" w:rsidRDefault="00F32043" w:rsidP="00F32043">
      <w:pPr>
        <w:pStyle w:val="Heading2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20"/>
          <w:szCs w:val="20"/>
        </w:rPr>
      </w:pPr>
      <w:r>
        <w:rPr>
          <w:rFonts w:ascii="Times New Roman" w:eastAsia="Times New Roman" w:hAnsi="Times New Roman" w:cs="Times New Roman"/>
          <w:color w:val="434343"/>
          <w:sz w:val="22"/>
          <w:szCs w:val="22"/>
        </w:rPr>
        <w:t>Club Eco</w:t>
      </w:r>
      <w:r w:rsidR="00EE18EC">
        <w:rPr>
          <w:rFonts w:ascii="Times New Roman" w:eastAsia="Times New Roman" w:hAnsi="Times New Roman" w:cs="Times New Roman"/>
          <w:color w:val="434343"/>
        </w:rPr>
        <w:t xml:space="preserve"> | </w:t>
      </w:r>
      <w:r w:rsidR="00EE18EC">
        <w:rPr>
          <w:rFonts w:ascii="Times New Roman" w:eastAsia="Times New Roman" w:hAnsi="Times New Roman" w:cs="Times New Roman"/>
          <w:color w:val="434343"/>
          <w:sz w:val="22"/>
          <w:szCs w:val="22"/>
          <w:highlight w:val="white"/>
        </w:rPr>
        <w:t>Stephens, AR</w:t>
      </w:r>
      <w:r w:rsidR="00EE18EC">
        <w:rPr>
          <w:rFonts w:ascii="Times New Roman" w:eastAsia="Times New Roman" w:hAnsi="Times New Roman" w:cs="Times New Roman"/>
          <w:b w:val="0"/>
          <w:color w:val="000000"/>
        </w:rPr>
        <w:t xml:space="preserve"> </w:t>
      </w:r>
      <w:r w:rsidR="00EE18EC">
        <w:rPr>
          <w:rFonts w:ascii="Times New Roman" w:eastAsia="Times New Roman" w:hAnsi="Times New Roman" w:cs="Times New Roman"/>
          <w:b w:val="0"/>
          <w:color w:val="666666"/>
        </w:rPr>
        <w:t>(June- August 2016)</w:t>
      </w:r>
    </w:p>
    <w:p w14:paraId="10288A66" w14:textId="77777777" w:rsidR="007C7C37" w:rsidRDefault="00EE18EC" w:rsidP="00F3204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</w:rPr>
        <w:t>Summer program for children that provides breakfast and lunch meals, along with recreational activities.</w:t>
      </w:r>
    </w:p>
    <w:p w14:paraId="7E5228DE" w14:textId="77777777" w:rsidR="007C7C37" w:rsidRDefault="00EE18EC" w:rsidP="00F32043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u w:val="single"/>
        </w:rPr>
        <w:t>Activity Assistant</w:t>
      </w:r>
    </w:p>
    <w:p w14:paraId="30F6C73B" w14:textId="77777777" w:rsidR="007C7C37" w:rsidRDefault="00EE18EC" w:rsidP="00F32043">
      <w:pPr>
        <w:numPr>
          <w:ilvl w:val="0"/>
          <w:numId w:val="5"/>
        </w:numPr>
        <w:shd w:val="clear" w:color="auto" w:fill="FFFFFF"/>
        <w:spacing w:before="0" w:line="24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verseeing youth activities and meal service at summer recreational program for over 50 youth at City of Stephens, AR</w:t>
      </w:r>
    </w:p>
    <w:p w14:paraId="13BBF45A" w14:textId="1137B7DC" w:rsidR="002105E7" w:rsidRDefault="00693B00" w:rsidP="00F32043">
      <w:pPr>
        <w:numPr>
          <w:ilvl w:val="0"/>
          <w:numId w:val="5"/>
        </w:numPr>
        <w:shd w:val="clear" w:color="auto" w:fill="FFFFFF"/>
        <w:spacing w:before="0" w:line="240" w:lineRule="auto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naged</w:t>
      </w:r>
      <w:r w:rsidR="00EE18EC">
        <w:rPr>
          <w:rFonts w:ascii="Times New Roman" w:eastAsia="Times New Roman" w:hAnsi="Times New Roman" w:cs="Times New Roman"/>
        </w:rPr>
        <w:t xml:space="preserve"> finances and stock for a small candy store for children</w:t>
      </w:r>
    </w:p>
    <w:p w14:paraId="38E1F8E9" w14:textId="5016CC26" w:rsidR="00F43C59" w:rsidRDefault="00F43C59" w:rsidP="00167E7F">
      <w:pPr>
        <w:shd w:val="clear" w:color="auto" w:fill="FFFFFF"/>
        <w:spacing w:before="0" w:line="240" w:lineRule="auto"/>
        <w:contextualSpacing/>
        <w:rPr>
          <w:rFonts w:ascii="Times New Roman" w:eastAsia="Times New Roman" w:hAnsi="Times New Roman" w:cs="Times New Roman"/>
        </w:rPr>
      </w:pPr>
    </w:p>
    <w:p w14:paraId="7E3CCD7D" w14:textId="1235992B" w:rsidR="00F43C59" w:rsidRDefault="00F43C59" w:rsidP="00F32043">
      <w:pPr>
        <w:pStyle w:val="Heading1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VOLUNTEER EXPERIENCE</w:t>
      </w:r>
    </w:p>
    <w:p w14:paraId="7DA42A45" w14:textId="04A35C43" w:rsidR="00F43C59" w:rsidRDefault="00F32043" w:rsidP="00F32043">
      <w:pPr>
        <w:pStyle w:val="Heading2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666666"/>
          <w:sz w:val="20"/>
          <w:szCs w:val="20"/>
        </w:rPr>
      </w:pPr>
      <w:r>
        <w:rPr>
          <w:rFonts w:ascii="Times New Roman" w:eastAsia="Times New Roman" w:hAnsi="Times New Roman" w:cs="Times New Roman"/>
          <w:color w:val="434343"/>
          <w:sz w:val="22"/>
          <w:szCs w:val="22"/>
        </w:rPr>
        <w:t>Clu</w:t>
      </w:r>
      <w:r w:rsidR="00167E7F">
        <w:rPr>
          <w:rFonts w:ascii="Times New Roman" w:eastAsia="Times New Roman" w:hAnsi="Times New Roman" w:cs="Times New Roman"/>
          <w:color w:val="434343"/>
          <w:sz w:val="22"/>
          <w:szCs w:val="22"/>
        </w:rPr>
        <w:t>b Eco</w:t>
      </w:r>
      <w:r w:rsidR="00F43C59">
        <w:rPr>
          <w:rFonts w:ascii="Times New Roman" w:eastAsia="Times New Roman" w:hAnsi="Times New Roman" w:cs="Times New Roman"/>
          <w:color w:val="434343"/>
        </w:rPr>
        <w:t xml:space="preserve"> | </w:t>
      </w:r>
      <w:r w:rsidR="00073EB2">
        <w:rPr>
          <w:rFonts w:ascii="Times New Roman" w:eastAsia="Times New Roman" w:hAnsi="Times New Roman" w:cs="Times New Roman"/>
          <w:color w:val="434343"/>
          <w:sz w:val="22"/>
          <w:szCs w:val="22"/>
          <w:highlight w:val="white"/>
        </w:rPr>
        <w:t>Little Rock</w:t>
      </w:r>
      <w:r w:rsidR="00F43C59">
        <w:rPr>
          <w:rFonts w:ascii="Times New Roman" w:eastAsia="Times New Roman" w:hAnsi="Times New Roman" w:cs="Times New Roman"/>
          <w:color w:val="434343"/>
          <w:sz w:val="22"/>
          <w:szCs w:val="22"/>
          <w:highlight w:val="white"/>
        </w:rPr>
        <w:t>, AR</w:t>
      </w:r>
      <w:r w:rsidR="00F43C59">
        <w:rPr>
          <w:rFonts w:ascii="Times New Roman" w:eastAsia="Times New Roman" w:hAnsi="Times New Roman" w:cs="Times New Roman"/>
          <w:b w:val="0"/>
          <w:color w:val="000000"/>
        </w:rPr>
        <w:t xml:space="preserve"> </w:t>
      </w:r>
      <w:r w:rsidR="009B3CED">
        <w:rPr>
          <w:rFonts w:ascii="Times New Roman" w:eastAsia="Times New Roman" w:hAnsi="Times New Roman" w:cs="Times New Roman"/>
          <w:b w:val="0"/>
          <w:color w:val="666666"/>
        </w:rPr>
        <w:t>(August</w:t>
      </w:r>
      <w:r w:rsidR="00F43C59">
        <w:rPr>
          <w:rFonts w:ascii="Times New Roman" w:eastAsia="Times New Roman" w:hAnsi="Times New Roman" w:cs="Times New Roman"/>
          <w:b w:val="0"/>
          <w:color w:val="666666"/>
        </w:rPr>
        <w:t xml:space="preserve"> 201</w:t>
      </w:r>
      <w:r w:rsidR="00563517">
        <w:rPr>
          <w:rFonts w:ascii="Times New Roman" w:eastAsia="Times New Roman" w:hAnsi="Times New Roman" w:cs="Times New Roman"/>
          <w:b w:val="0"/>
          <w:color w:val="666666"/>
        </w:rPr>
        <w:t>8-present</w:t>
      </w:r>
      <w:r w:rsidR="00F43C59">
        <w:rPr>
          <w:rFonts w:ascii="Times New Roman" w:eastAsia="Times New Roman" w:hAnsi="Times New Roman" w:cs="Times New Roman"/>
          <w:b w:val="0"/>
          <w:color w:val="666666"/>
        </w:rPr>
        <w:t>)</w:t>
      </w:r>
    </w:p>
    <w:p w14:paraId="1DF68EA2" w14:textId="6D02A1A6" w:rsidR="00F43C59" w:rsidRDefault="00563517" w:rsidP="00F3204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Volunteer with USDA </w:t>
      </w:r>
      <w:r w:rsidR="00E67740">
        <w:rPr>
          <w:rFonts w:ascii="Times New Roman" w:eastAsia="Times New Roman" w:hAnsi="Times New Roman" w:cs="Times New Roman"/>
        </w:rPr>
        <w:t xml:space="preserve">meal service provider in meal prep and overseeing youth </w:t>
      </w:r>
      <w:r w:rsidR="00FF6519">
        <w:rPr>
          <w:rFonts w:ascii="Times New Roman" w:eastAsia="Times New Roman" w:hAnsi="Times New Roman" w:cs="Times New Roman"/>
        </w:rPr>
        <w:t>activities</w:t>
      </w:r>
      <w:r w:rsidR="00E67740">
        <w:rPr>
          <w:rFonts w:ascii="Times New Roman" w:eastAsia="Times New Roman" w:hAnsi="Times New Roman" w:cs="Times New Roman"/>
        </w:rPr>
        <w:t>;</w:t>
      </w:r>
      <w:r w:rsidR="00FF6519">
        <w:rPr>
          <w:rFonts w:ascii="Times New Roman" w:eastAsia="Times New Roman" w:hAnsi="Times New Roman" w:cs="Times New Roman"/>
        </w:rPr>
        <w:t xml:space="preserve"> </w:t>
      </w:r>
      <w:r w:rsidR="00E67740">
        <w:rPr>
          <w:rFonts w:ascii="Times New Roman" w:eastAsia="Times New Roman" w:hAnsi="Times New Roman" w:cs="Times New Roman"/>
        </w:rPr>
        <w:t>accom</w:t>
      </w:r>
      <w:r w:rsidR="00FF6519">
        <w:rPr>
          <w:rFonts w:ascii="Times New Roman" w:eastAsia="Times New Roman" w:hAnsi="Times New Roman" w:cs="Times New Roman"/>
        </w:rPr>
        <w:t>panying youth to cultural activities</w:t>
      </w:r>
    </w:p>
    <w:p w14:paraId="4ABFB8EE" w14:textId="77777777" w:rsidR="00BA7D2A" w:rsidRDefault="00BA7D2A" w:rsidP="00F32043">
      <w:pPr>
        <w:pStyle w:val="Heading1"/>
        <w:keepNext w:val="0"/>
        <w:keepLines w:val="0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</w:rPr>
        <w:t>EDUCATION</w:t>
      </w:r>
    </w:p>
    <w:p w14:paraId="38265AA7" w14:textId="77777777" w:rsidR="00BA7D2A" w:rsidRDefault="00BA7D2A" w:rsidP="00F32043">
      <w:pPr>
        <w:pStyle w:val="Heading2"/>
        <w:keepNext w:val="0"/>
        <w:keepLines w:val="0"/>
        <w:jc w:val="center"/>
        <w:rPr>
          <w:rFonts w:ascii="Times New Roman" w:eastAsia="Times New Roman" w:hAnsi="Times New Roman" w:cs="Times New Roman"/>
          <w:b w:val="0"/>
          <w:color w:val="666666"/>
        </w:rPr>
      </w:pPr>
      <w:r>
        <w:rPr>
          <w:rFonts w:ascii="Times New Roman" w:eastAsia="Times New Roman" w:hAnsi="Times New Roman" w:cs="Times New Roman"/>
          <w:color w:val="434343"/>
        </w:rPr>
        <w:t>The University of Arkansas in Little Rock | Little Rock, AR</w:t>
      </w:r>
      <w:r>
        <w:rPr>
          <w:rFonts w:ascii="Times New Roman" w:eastAsia="Times New Roman" w:hAnsi="Times New Roman" w:cs="Times New Roman"/>
          <w:color w:val="666666"/>
        </w:rPr>
        <w:t xml:space="preserve"> </w:t>
      </w:r>
      <w:r>
        <w:rPr>
          <w:rFonts w:ascii="Times New Roman" w:eastAsia="Times New Roman" w:hAnsi="Times New Roman" w:cs="Times New Roman"/>
          <w:b w:val="0"/>
          <w:color w:val="666666"/>
        </w:rPr>
        <w:t>(Expected Graduation Fall 2020)</w:t>
      </w:r>
    </w:p>
    <w:p w14:paraId="32708A7E" w14:textId="00E104A6" w:rsidR="00BA7D2A" w:rsidRDefault="00BA7D2A" w:rsidP="00F32043">
      <w:pPr>
        <w:spacing w:line="240" w:lineRule="auto"/>
        <w:jc w:val="center"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highlight w:val="white"/>
        </w:rPr>
        <w:t>Bachelor of Information Science | Cumulative GPA: 3.</w:t>
      </w:r>
      <w:r w:rsidR="001742E8">
        <w:rPr>
          <w:rFonts w:ascii="Times New Roman" w:eastAsia="Times New Roman" w:hAnsi="Times New Roman" w:cs="Times New Roman"/>
          <w:highlight w:val="white"/>
        </w:rPr>
        <w:t>0</w:t>
      </w:r>
    </w:p>
    <w:p w14:paraId="29D49527" w14:textId="317EB547" w:rsidR="00925176" w:rsidRDefault="00925176" w:rsidP="00F32043">
      <w:pPr>
        <w:pStyle w:val="ListParagraph"/>
        <w:numPr>
          <w:ilvl w:val="0"/>
          <w:numId w:val="7"/>
        </w:numPr>
        <w:spacing w:line="240" w:lineRule="auto"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highlight w:val="white"/>
        </w:rPr>
        <w:t xml:space="preserve">Minor in Innovation and </w:t>
      </w:r>
      <w:r w:rsidR="004E1609">
        <w:rPr>
          <w:rFonts w:ascii="Times New Roman" w:eastAsia="Times New Roman" w:hAnsi="Times New Roman" w:cs="Times New Roman"/>
          <w:highlight w:val="white"/>
        </w:rPr>
        <w:t>Entrepreneurship</w:t>
      </w:r>
    </w:p>
    <w:p w14:paraId="4F4023DB" w14:textId="0952E1D1" w:rsidR="00925176" w:rsidRPr="00925176" w:rsidRDefault="00845AC8" w:rsidP="00F32043">
      <w:pPr>
        <w:pStyle w:val="ListParagraph"/>
        <w:numPr>
          <w:ilvl w:val="0"/>
          <w:numId w:val="7"/>
        </w:numPr>
        <w:spacing w:line="240" w:lineRule="auto"/>
        <w:rPr>
          <w:rFonts w:ascii="Times New Roman" w:eastAsia="Times New Roman" w:hAnsi="Times New Roman" w:cs="Times New Roman"/>
          <w:highlight w:val="white"/>
        </w:rPr>
      </w:pPr>
      <w:r>
        <w:rPr>
          <w:rFonts w:ascii="Times New Roman" w:eastAsia="Times New Roman" w:hAnsi="Times New Roman" w:cs="Times New Roman"/>
          <w:highlight w:val="white"/>
        </w:rPr>
        <w:t xml:space="preserve">Completed coursework in Programming 1 &amp; 2, </w:t>
      </w:r>
      <w:r w:rsidR="004A6C90">
        <w:rPr>
          <w:rFonts w:ascii="Times New Roman" w:eastAsia="Times New Roman" w:hAnsi="Times New Roman" w:cs="Times New Roman"/>
          <w:highlight w:val="white"/>
        </w:rPr>
        <w:t xml:space="preserve">Web Technologies, </w:t>
      </w:r>
      <w:r w:rsidR="006B6BA8">
        <w:rPr>
          <w:rFonts w:ascii="Times New Roman" w:eastAsia="Times New Roman" w:hAnsi="Times New Roman" w:cs="Times New Roman"/>
          <w:highlight w:val="white"/>
        </w:rPr>
        <w:t>Database Concepts</w:t>
      </w:r>
      <w:r w:rsidR="00FD10F8">
        <w:rPr>
          <w:rFonts w:ascii="Times New Roman" w:eastAsia="Times New Roman" w:hAnsi="Times New Roman" w:cs="Times New Roman"/>
          <w:highlight w:val="white"/>
        </w:rPr>
        <w:t xml:space="preserve">, System Analysis and Design, </w:t>
      </w:r>
      <w:r w:rsidR="00D40E76">
        <w:rPr>
          <w:rFonts w:ascii="Times New Roman" w:eastAsia="Times New Roman" w:hAnsi="Times New Roman" w:cs="Times New Roman"/>
          <w:highlight w:val="white"/>
        </w:rPr>
        <w:t xml:space="preserve">Accounting 1, Principles of Marketing, </w:t>
      </w:r>
      <w:r w:rsidR="005A3898">
        <w:rPr>
          <w:rFonts w:ascii="Times New Roman" w:eastAsia="Times New Roman" w:hAnsi="Times New Roman" w:cs="Times New Roman"/>
          <w:highlight w:val="white"/>
        </w:rPr>
        <w:t xml:space="preserve">and </w:t>
      </w:r>
      <w:r w:rsidR="00D40E76">
        <w:rPr>
          <w:rFonts w:ascii="Times New Roman" w:eastAsia="Times New Roman" w:hAnsi="Times New Roman" w:cs="Times New Roman"/>
          <w:highlight w:val="white"/>
        </w:rPr>
        <w:t xml:space="preserve">Principles of Management </w:t>
      </w:r>
    </w:p>
    <w:p w14:paraId="335C0CA7" w14:textId="7E8F8775" w:rsidR="007C7C37" w:rsidRPr="00167E7F" w:rsidRDefault="00BA7D2A" w:rsidP="00167E7F">
      <w:pPr>
        <w:pStyle w:val="Heading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434343"/>
          <w:sz w:val="24"/>
          <w:szCs w:val="24"/>
        </w:rPr>
        <w:t>Camden Fairview High School | Camden, 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 w:val="0"/>
          <w:color w:val="666666"/>
          <w:sz w:val="24"/>
          <w:szCs w:val="24"/>
        </w:rPr>
        <w:t>(Graduation May 2017)</w:t>
      </w:r>
      <w:bookmarkStart w:id="6" w:name="_gf7i5x9rfe4r" w:colFirst="0" w:colLast="0"/>
      <w:bookmarkEnd w:id="6"/>
    </w:p>
    <w:p w14:paraId="6D5E29FF" w14:textId="303B916D" w:rsidR="007C7C37" w:rsidRDefault="00EE18EC" w:rsidP="00F32043">
      <w:pPr>
        <w:pStyle w:val="Heading1"/>
        <w:keepNext w:val="0"/>
        <w:keepLines w:val="0"/>
        <w:jc w:val="center"/>
        <w:rPr>
          <w:rFonts w:ascii="Times New Roman" w:eastAsia="Times New Roman" w:hAnsi="Times New Roman" w:cs="Times New Roman"/>
          <w:color w:val="000000"/>
        </w:rPr>
      </w:pPr>
      <w:bookmarkStart w:id="7" w:name="_5s0s9jp3stc5" w:colFirst="0" w:colLast="0"/>
      <w:bookmarkEnd w:id="7"/>
      <w:r>
        <w:rPr>
          <w:rFonts w:ascii="Times New Roman" w:eastAsia="Times New Roman" w:hAnsi="Times New Roman" w:cs="Times New Roman"/>
          <w:color w:val="000000"/>
        </w:rPr>
        <w:t xml:space="preserve">References </w:t>
      </w:r>
    </w:p>
    <w:p w14:paraId="7846C475" w14:textId="265ECA46" w:rsidR="006A05B8" w:rsidRPr="00417E0A" w:rsidRDefault="006A05B8" w:rsidP="00F32043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</w:rPr>
      </w:pPr>
      <w:r w:rsidRPr="00417E0A">
        <w:rPr>
          <w:rFonts w:ascii="Times New Roman" w:hAnsi="Times New Roman" w:cs="Times New Roman"/>
        </w:rPr>
        <w:t>Susie Marks</w:t>
      </w:r>
      <w:r w:rsidR="00E75252" w:rsidRPr="00417E0A">
        <w:rPr>
          <w:rFonts w:ascii="Times New Roman" w:hAnsi="Times New Roman" w:cs="Times New Roman"/>
        </w:rPr>
        <w:t xml:space="preserve"> | Colleague</w:t>
      </w:r>
    </w:p>
    <w:p w14:paraId="1D82B081" w14:textId="7A9D7B47" w:rsidR="00E75252" w:rsidRPr="00417E0A" w:rsidRDefault="00263A3A" w:rsidP="00F32043">
      <w:pPr>
        <w:spacing w:line="240" w:lineRule="auto"/>
        <w:ind w:firstLine="720"/>
        <w:rPr>
          <w:rFonts w:ascii="Times New Roman" w:hAnsi="Times New Roman" w:cs="Times New Roman"/>
        </w:rPr>
      </w:pPr>
      <w:r w:rsidRPr="00417E0A">
        <w:rPr>
          <w:rFonts w:ascii="Times New Roman" w:hAnsi="Times New Roman" w:cs="Times New Roman"/>
        </w:rPr>
        <w:t>(501) 246- 6390</w:t>
      </w:r>
    </w:p>
    <w:p w14:paraId="068F5745" w14:textId="01E0DB56" w:rsidR="00263A3A" w:rsidRPr="00417E0A" w:rsidRDefault="00BD3516" w:rsidP="00F32043">
      <w:pPr>
        <w:spacing w:line="240" w:lineRule="auto"/>
        <w:ind w:firstLine="720"/>
        <w:rPr>
          <w:rFonts w:ascii="Times New Roman" w:hAnsi="Times New Roman" w:cs="Times New Roman"/>
        </w:rPr>
      </w:pPr>
      <w:hyperlink r:id="rId8" w:history="1">
        <w:r w:rsidR="00417E0A" w:rsidRPr="00987283">
          <w:rPr>
            <w:rStyle w:val="Hyperlink"/>
            <w:rFonts w:ascii="Times New Roman" w:hAnsi="Times New Roman" w:cs="Times New Roman"/>
          </w:rPr>
          <w:t>suepmarks@gmail.com</w:t>
        </w:r>
      </w:hyperlink>
    </w:p>
    <w:p w14:paraId="0ABA0D33" w14:textId="55178174" w:rsidR="006573A5" w:rsidRPr="00417E0A" w:rsidRDefault="006573A5" w:rsidP="00F32043">
      <w:pPr>
        <w:spacing w:line="240" w:lineRule="auto"/>
        <w:rPr>
          <w:rFonts w:ascii="Times New Roman" w:hAnsi="Times New Roman" w:cs="Times New Roman"/>
        </w:rPr>
      </w:pPr>
    </w:p>
    <w:p w14:paraId="01CE105E" w14:textId="48E20296" w:rsidR="006573A5" w:rsidRPr="00417E0A" w:rsidRDefault="006573A5" w:rsidP="00F32043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</w:rPr>
      </w:pPr>
      <w:r w:rsidRPr="00417E0A">
        <w:rPr>
          <w:rFonts w:ascii="Times New Roman" w:hAnsi="Times New Roman" w:cs="Times New Roman"/>
        </w:rPr>
        <w:t xml:space="preserve">Maurice </w:t>
      </w:r>
      <w:proofErr w:type="spellStart"/>
      <w:r w:rsidRPr="00417E0A">
        <w:rPr>
          <w:rFonts w:ascii="Times New Roman" w:hAnsi="Times New Roman" w:cs="Times New Roman"/>
        </w:rPr>
        <w:t>Porchia</w:t>
      </w:r>
      <w:proofErr w:type="spellEnd"/>
      <w:r w:rsidRPr="00417E0A">
        <w:rPr>
          <w:rFonts w:ascii="Times New Roman" w:hAnsi="Times New Roman" w:cs="Times New Roman"/>
        </w:rPr>
        <w:t xml:space="preserve"> | Colleague</w:t>
      </w:r>
    </w:p>
    <w:p w14:paraId="218A0E69" w14:textId="33348E1A" w:rsidR="006573A5" w:rsidRPr="00417E0A" w:rsidRDefault="006573A5" w:rsidP="00F32043">
      <w:pPr>
        <w:spacing w:line="240" w:lineRule="auto"/>
        <w:ind w:firstLine="720"/>
        <w:rPr>
          <w:rFonts w:ascii="Times New Roman" w:hAnsi="Times New Roman" w:cs="Times New Roman"/>
        </w:rPr>
      </w:pPr>
      <w:r w:rsidRPr="00417E0A">
        <w:rPr>
          <w:rFonts w:ascii="Times New Roman" w:hAnsi="Times New Roman" w:cs="Times New Roman"/>
        </w:rPr>
        <w:t xml:space="preserve">(870) </w:t>
      </w:r>
      <w:r w:rsidR="00202286" w:rsidRPr="00417E0A">
        <w:rPr>
          <w:rFonts w:ascii="Times New Roman" w:hAnsi="Times New Roman" w:cs="Times New Roman"/>
        </w:rPr>
        <w:t>675-7310</w:t>
      </w:r>
    </w:p>
    <w:p w14:paraId="023C4867" w14:textId="4B7232C2" w:rsidR="00202286" w:rsidRPr="00417E0A" w:rsidRDefault="00BD3516" w:rsidP="00F32043">
      <w:pPr>
        <w:spacing w:line="240" w:lineRule="auto"/>
        <w:ind w:firstLine="720"/>
        <w:rPr>
          <w:rFonts w:ascii="Times New Roman" w:hAnsi="Times New Roman" w:cs="Times New Roman"/>
        </w:rPr>
      </w:pPr>
      <w:hyperlink r:id="rId9" w:history="1">
        <w:r w:rsidR="00417E0A" w:rsidRPr="00987283">
          <w:rPr>
            <w:rStyle w:val="Hyperlink"/>
            <w:rFonts w:ascii="Times New Roman" w:hAnsi="Times New Roman" w:cs="Times New Roman"/>
          </w:rPr>
          <w:t>mauriceporchia@gmail.com</w:t>
        </w:r>
      </w:hyperlink>
    </w:p>
    <w:p w14:paraId="30C58E7E" w14:textId="32E38090" w:rsidR="00202286" w:rsidRPr="00417E0A" w:rsidRDefault="00202286" w:rsidP="00F32043">
      <w:pPr>
        <w:spacing w:line="240" w:lineRule="auto"/>
        <w:rPr>
          <w:rFonts w:ascii="Times New Roman" w:hAnsi="Times New Roman" w:cs="Times New Roman"/>
        </w:rPr>
      </w:pPr>
    </w:p>
    <w:p w14:paraId="5CC7E3E3" w14:textId="01ED522A" w:rsidR="00202286" w:rsidRPr="00417E0A" w:rsidRDefault="00202286" w:rsidP="00F32043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</w:rPr>
      </w:pPr>
      <w:proofErr w:type="spellStart"/>
      <w:r w:rsidRPr="00417E0A">
        <w:rPr>
          <w:rFonts w:ascii="Times New Roman" w:hAnsi="Times New Roman" w:cs="Times New Roman"/>
        </w:rPr>
        <w:t>Taniesha</w:t>
      </w:r>
      <w:proofErr w:type="spellEnd"/>
      <w:r w:rsidRPr="00417E0A">
        <w:rPr>
          <w:rFonts w:ascii="Times New Roman" w:hAnsi="Times New Roman" w:cs="Times New Roman"/>
        </w:rPr>
        <w:t xml:space="preserve"> Jones | Colleague</w:t>
      </w:r>
    </w:p>
    <w:p w14:paraId="0875BE3F" w14:textId="065D81ED" w:rsidR="00202286" w:rsidRPr="00417E0A" w:rsidRDefault="00202286" w:rsidP="00F32043">
      <w:pPr>
        <w:spacing w:line="240" w:lineRule="auto"/>
        <w:ind w:firstLine="720"/>
        <w:rPr>
          <w:rFonts w:ascii="Times New Roman" w:hAnsi="Times New Roman" w:cs="Times New Roman"/>
        </w:rPr>
      </w:pPr>
      <w:r w:rsidRPr="00417E0A">
        <w:rPr>
          <w:rFonts w:ascii="Times New Roman" w:hAnsi="Times New Roman" w:cs="Times New Roman"/>
        </w:rPr>
        <w:t>(</w:t>
      </w:r>
      <w:r w:rsidR="00DC6905" w:rsidRPr="00417E0A">
        <w:rPr>
          <w:rFonts w:ascii="Times New Roman" w:hAnsi="Times New Roman" w:cs="Times New Roman"/>
        </w:rPr>
        <w:t>214) 385-1650</w:t>
      </w:r>
    </w:p>
    <w:p w14:paraId="2D594A95" w14:textId="657066C5" w:rsidR="006C07DF" w:rsidRPr="001742E8" w:rsidRDefault="00BD3516" w:rsidP="00F32043">
      <w:pPr>
        <w:spacing w:line="240" w:lineRule="auto"/>
        <w:ind w:firstLine="720"/>
        <w:rPr>
          <w:rFonts w:ascii="Times New Roman" w:hAnsi="Times New Roman" w:cs="Times New Roman"/>
          <w:color w:val="0000FF" w:themeColor="hyperlink"/>
          <w:u w:val="single"/>
        </w:rPr>
      </w:pPr>
      <w:hyperlink r:id="rId10" w:history="1">
        <w:r w:rsidR="00417E0A" w:rsidRPr="00987283">
          <w:rPr>
            <w:rStyle w:val="Hyperlink"/>
            <w:rFonts w:ascii="Times New Roman" w:hAnsi="Times New Roman" w:cs="Times New Roman"/>
          </w:rPr>
          <w:t>trjones4@ualr.edu</w:t>
        </w:r>
      </w:hyperlink>
    </w:p>
    <w:sectPr w:rsidR="006C07DF" w:rsidRPr="001742E8">
      <w:headerReference w:type="default" r:id="rId11"/>
      <w:pgSz w:w="12240" w:h="15840"/>
      <w:pgMar w:top="720" w:right="1440" w:bottom="72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271C0C" w14:textId="77777777" w:rsidR="00BD3516" w:rsidRDefault="00BD3516">
      <w:pPr>
        <w:spacing w:before="0" w:line="240" w:lineRule="auto"/>
      </w:pPr>
      <w:r>
        <w:separator/>
      </w:r>
    </w:p>
  </w:endnote>
  <w:endnote w:type="continuationSeparator" w:id="0">
    <w:p w14:paraId="5F438202" w14:textId="77777777" w:rsidR="00BD3516" w:rsidRDefault="00BD3516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3412A7" w14:textId="77777777" w:rsidR="00BD3516" w:rsidRDefault="00BD3516">
      <w:pPr>
        <w:spacing w:before="0" w:line="240" w:lineRule="auto"/>
      </w:pPr>
      <w:r>
        <w:separator/>
      </w:r>
    </w:p>
  </w:footnote>
  <w:footnote w:type="continuationSeparator" w:id="0">
    <w:p w14:paraId="5B4F25EB" w14:textId="77777777" w:rsidR="00BD3516" w:rsidRDefault="00BD3516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47AF40" w14:textId="77777777" w:rsidR="007C7C37" w:rsidRDefault="007C7C37">
    <w:pPr>
      <w:pBdr>
        <w:top w:val="nil"/>
        <w:left w:val="nil"/>
        <w:bottom w:val="nil"/>
        <w:right w:val="nil"/>
        <w:between w:val="nil"/>
      </w:pBdr>
      <w:spacing w:before="400"/>
    </w:pPr>
  </w:p>
  <w:p w14:paraId="461B02BE" w14:textId="77777777" w:rsidR="007C7C37" w:rsidRDefault="007C7C37">
    <w:pPr>
      <w:pBdr>
        <w:top w:val="nil"/>
        <w:left w:val="nil"/>
        <w:bottom w:val="nil"/>
        <w:right w:val="nil"/>
        <w:between w:val="nil"/>
      </w:pBdr>
      <w:spacing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B09BC"/>
    <w:multiLevelType w:val="multilevel"/>
    <w:tmpl w:val="69BCB5D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A4336CD"/>
    <w:multiLevelType w:val="multilevel"/>
    <w:tmpl w:val="16529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03E1BC1"/>
    <w:multiLevelType w:val="multilevel"/>
    <w:tmpl w:val="D1426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8C7CFD"/>
    <w:multiLevelType w:val="multilevel"/>
    <w:tmpl w:val="A1EC4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7AD4DA2"/>
    <w:multiLevelType w:val="multilevel"/>
    <w:tmpl w:val="2C26F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5D629D"/>
    <w:multiLevelType w:val="multilevel"/>
    <w:tmpl w:val="D46847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B6A2C72"/>
    <w:multiLevelType w:val="hybridMultilevel"/>
    <w:tmpl w:val="9328C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A43A43"/>
    <w:multiLevelType w:val="multilevel"/>
    <w:tmpl w:val="DE60B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1C5529"/>
    <w:multiLevelType w:val="hybridMultilevel"/>
    <w:tmpl w:val="B6069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956F8F"/>
    <w:multiLevelType w:val="multilevel"/>
    <w:tmpl w:val="26C851C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190C08"/>
    <w:multiLevelType w:val="multilevel"/>
    <w:tmpl w:val="A680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2836641"/>
    <w:multiLevelType w:val="multilevel"/>
    <w:tmpl w:val="419087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57149F9"/>
    <w:multiLevelType w:val="multilevel"/>
    <w:tmpl w:val="4A3EB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0"/>
  </w:num>
  <w:num w:numId="3">
    <w:abstractNumId w:val="9"/>
  </w:num>
  <w:num w:numId="4">
    <w:abstractNumId w:val="7"/>
  </w:num>
  <w:num w:numId="5">
    <w:abstractNumId w:val="5"/>
  </w:num>
  <w:num w:numId="6">
    <w:abstractNumId w:val="8"/>
  </w:num>
  <w:num w:numId="7">
    <w:abstractNumId w:val="6"/>
  </w:num>
  <w:num w:numId="8">
    <w:abstractNumId w:val="1"/>
  </w:num>
  <w:num w:numId="9">
    <w:abstractNumId w:val="12"/>
  </w:num>
  <w:num w:numId="10">
    <w:abstractNumId w:val="10"/>
  </w:num>
  <w:num w:numId="11">
    <w:abstractNumId w:val="3"/>
  </w:num>
  <w:num w:numId="12">
    <w:abstractNumId w:val="4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MrW0MDOwtDS3sDRQ0lEKTi0uzszPAykwtKgFAJTf4jYtAAAA"/>
  </w:docVars>
  <w:rsids>
    <w:rsidRoot w:val="007C7C37"/>
    <w:rsid w:val="00035C80"/>
    <w:rsid w:val="00073EB2"/>
    <w:rsid w:val="000B1C4C"/>
    <w:rsid w:val="000C1F2F"/>
    <w:rsid w:val="000F3005"/>
    <w:rsid w:val="00157A60"/>
    <w:rsid w:val="00157C23"/>
    <w:rsid w:val="00167E7F"/>
    <w:rsid w:val="001742E8"/>
    <w:rsid w:val="00202286"/>
    <w:rsid w:val="0021058D"/>
    <w:rsid w:val="002105E7"/>
    <w:rsid w:val="0024174F"/>
    <w:rsid w:val="00263A3A"/>
    <w:rsid w:val="00275459"/>
    <w:rsid w:val="00281308"/>
    <w:rsid w:val="00294309"/>
    <w:rsid w:val="00296FFA"/>
    <w:rsid w:val="002C70D7"/>
    <w:rsid w:val="003233DE"/>
    <w:rsid w:val="00375ADA"/>
    <w:rsid w:val="00376307"/>
    <w:rsid w:val="003E5363"/>
    <w:rsid w:val="00417E0A"/>
    <w:rsid w:val="00450477"/>
    <w:rsid w:val="00463546"/>
    <w:rsid w:val="004735AE"/>
    <w:rsid w:val="0047736E"/>
    <w:rsid w:val="00480DDF"/>
    <w:rsid w:val="00491D74"/>
    <w:rsid w:val="004A6C90"/>
    <w:rsid w:val="004B1F7B"/>
    <w:rsid w:val="004E1609"/>
    <w:rsid w:val="004F5519"/>
    <w:rsid w:val="004F6790"/>
    <w:rsid w:val="005130F0"/>
    <w:rsid w:val="005205F8"/>
    <w:rsid w:val="005208BC"/>
    <w:rsid w:val="0055371A"/>
    <w:rsid w:val="00557E34"/>
    <w:rsid w:val="00563517"/>
    <w:rsid w:val="00576DB3"/>
    <w:rsid w:val="00587CAF"/>
    <w:rsid w:val="00596248"/>
    <w:rsid w:val="005A3898"/>
    <w:rsid w:val="005A689D"/>
    <w:rsid w:val="005A7C50"/>
    <w:rsid w:val="005C362C"/>
    <w:rsid w:val="005D7468"/>
    <w:rsid w:val="005E623F"/>
    <w:rsid w:val="0060785B"/>
    <w:rsid w:val="006131BD"/>
    <w:rsid w:val="00630FE9"/>
    <w:rsid w:val="006549D8"/>
    <w:rsid w:val="006573A5"/>
    <w:rsid w:val="00693B00"/>
    <w:rsid w:val="006A05B8"/>
    <w:rsid w:val="006B6BA8"/>
    <w:rsid w:val="006C0693"/>
    <w:rsid w:val="006C07DF"/>
    <w:rsid w:val="006D34AF"/>
    <w:rsid w:val="007440A2"/>
    <w:rsid w:val="00751B13"/>
    <w:rsid w:val="00752113"/>
    <w:rsid w:val="007769C5"/>
    <w:rsid w:val="007C7C37"/>
    <w:rsid w:val="007D76DD"/>
    <w:rsid w:val="007F5324"/>
    <w:rsid w:val="00845AC8"/>
    <w:rsid w:val="008570EF"/>
    <w:rsid w:val="00887F3D"/>
    <w:rsid w:val="00895083"/>
    <w:rsid w:val="008A67D1"/>
    <w:rsid w:val="008B369D"/>
    <w:rsid w:val="008E5F74"/>
    <w:rsid w:val="00925176"/>
    <w:rsid w:val="00926FC2"/>
    <w:rsid w:val="00940CEF"/>
    <w:rsid w:val="00941CC8"/>
    <w:rsid w:val="009422A7"/>
    <w:rsid w:val="00964C5D"/>
    <w:rsid w:val="00977FB2"/>
    <w:rsid w:val="00996112"/>
    <w:rsid w:val="009B3CED"/>
    <w:rsid w:val="009D02C7"/>
    <w:rsid w:val="009D33D0"/>
    <w:rsid w:val="009F0C03"/>
    <w:rsid w:val="00A15F29"/>
    <w:rsid w:val="00A579FD"/>
    <w:rsid w:val="00A718B4"/>
    <w:rsid w:val="00B34F76"/>
    <w:rsid w:val="00B41B4F"/>
    <w:rsid w:val="00B531A6"/>
    <w:rsid w:val="00B80876"/>
    <w:rsid w:val="00B973F2"/>
    <w:rsid w:val="00BA6D98"/>
    <w:rsid w:val="00BA7D2A"/>
    <w:rsid w:val="00BB27F6"/>
    <w:rsid w:val="00BC7499"/>
    <w:rsid w:val="00BD3516"/>
    <w:rsid w:val="00BD7596"/>
    <w:rsid w:val="00BE0A4B"/>
    <w:rsid w:val="00BF1FFD"/>
    <w:rsid w:val="00BF658F"/>
    <w:rsid w:val="00C266A1"/>
    <w:rsid w:val="00C3145B"/>
    <w:rsid w:val="00C4241F"/>
    <w:rsid w:val="00C649C1"/>
    <w:rsid w:val="00C77BD5"/>
    <w:rsid w:val="00C832DE"/>
    <w:rsid w:val="00D40E76"/>
    <w:rsid w:val="00D41725"/>
    <w:rsid w:val="00D63296"/>
    <w:rsid w:val="00D87704"/>
    <w:rsid w:val="00DA0E44"/>
    <w:rsid w:val="00DA37BF"/>
    <w:rsid w:val="00DB4C0E"/>
    <w:rsid w:val="00DC6905"/>
    <w:rsid w:val="00DE01E2"/>
    <w:rsid w:val="00E00F9B"/>
    <w:rsid w:val="00E229BD"/>
    <w:rsid w:val="00E2597C"/>
    <w:rsid w:val="00E40433"/>
    <w:rsid w:val="00E56DC1"/>
    <w:rsid w:val="00E67740"/>
    <w:rsid w:val="00E75252"/>
    <w:rsid w:val="00E8378D"/>
    <w:rsid w:val="00E902E5"/>
    <w:rsid w:val="00EB7D41"/>
    <w:rsid w:val="00EC33E3"/>
    <w:rsid w:val="00EE18EC"/>
    <w:rsid w:val="00EF28F8"/>
    <w:rsid w:val="00F32043"/>
    <w:rsid w:val="00F35618"/>
    <w:rsid w:val="00F43C59"/>
    <w:rsid w:val="00F52DD9"/>
    <w:rsid w:val="00F7001D"/>
    <w:rsid w:val="00F73CDD"/>
    <w:rsid w:val="00F7507A"/>
    <w:rsid w:val="00F82A87"/>
    <w:rsid w:val="00FB3814"/>
    <w:rsid w:val="00FC16BD"/>
    <w:rsid w:val="00FC6D25"/>
    <w:rsid w:val="00FD10F8"/>
    <w:rsid w:val="00FF6519"/>
    <w:rsid w:val="00FF6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8C1D4"/>
  <w15:docId w15:val="{0AE4CF17-9C24-451D-B15E-ED8E830C4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roxima Nova" w:eastAsia="Proxima Nova" w:hAnsi="Proxima Nova" w:cs="Proxima Nova"/>
        <w:sz w:val="22"/>
        <w:szCs w:val="22"/>
        <w:lang w:val="en" w:eastAsia="en-US" w:bidi="ar-SA"/>
      </w:rPr>
    </w:rPrDefault>
    <w:pPrDefault>
      <w:pPr>
        <w:spacing w:before="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5AE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200" w:line="240" w:lineRule="auto"/>
      <w:outlineLvl w:val="0"/>
    </w:pPr>
    <w:rPr>
      <w:b/>
      <w:color w:val="00AB4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line="240" w:lineRule="auto"/>
      <w:outlineLvl w:val="1"/>
    </w:pPr>
    <w:rPr>
      <w:b/>
      <w:color w:val="353744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 w:line="240" w:lineRule="auto"/>
      <w:outlineLvl w:val="2"/>
    </w:pPr>
    <w:rPr>
      <w:b/>
      <w:color w:val="35374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20" w:line="240" w:lineRule="auto"/>
    </w:pPr>
    <w:rPr>
      <w:color w:val="353744"/>
      <w:sz w:val="60"/>
      <w:szCs w:val="6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0" w:line="240" w:lineRule="auto"/>
    </w:pPr>
    <w:rPr>
      <w:color w:val="00AB44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05B8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5B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573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73A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7E0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41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wj41">
    <w:name w:val="wj41"/>
    <w:basedOn w:val="DefaultParagraphFont"/>
    <w:rsid w:val="00941CC8"/>
  </w:style>
  <w:style w:type="character" w:styleId="Strong">
    <w:name w:val="Strong"/>
    <w:basedOn w:val="DefaultParagraphFont"/>
    <w:uiPriority w:val="22"/>
    <w:qFormat/>
    <w:rsid w:val="006C07D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2597C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597C"/>
  </w:style>
  <w:style w:type="paragraph" w:styleId="Footer">
    <w:name w:val="footer"/>
    <w:basedOn w:val="Normal"/>
    <w:link w:val="FooterChar"/>
    <w:uiPriority w:val="99"/>
    <w:unhideWhenUsed/>
    <w:rsid w:val="00E2597C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597C"/>
  </w:style>
  <w:style w:type="character" w:customStyle="1" w:styleId="Heading2Char">
    <w:name w:val="Heading 2 Char"/>
    <w:basedOn w:val="DefaultParagraphFont"/>
    <w:link w:val="Heading2"/>
    <w:uiPriority w:val="9"/>
    <w:rsid w:val="004735AE"/>
    <w:rPr>
      <w:b/>
      <w:color w:val="353744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0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1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7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20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970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13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429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882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2855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536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7810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316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8267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9341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753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0669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74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19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987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320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5937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5076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994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3087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52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680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438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798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850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90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04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10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98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902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245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00711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694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28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15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344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341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2545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58537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51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3341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98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152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809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0242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3023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8464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06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847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99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3503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151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4960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2309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1301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791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68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8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89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3455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248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92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02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3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3670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5038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80914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496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15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116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249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235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29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12170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468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32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845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55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247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142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867108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579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5850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epmarks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mcurry@ualr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trjones4@ualr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uriceporchi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2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dni Curry</dc:creator>
  <cp:lastModifiedBy>Sydni Curry</cp:lastModifiedBy>
  <cp:revision>127</cp:revision>
  <cp:lastPrinted>2019-12-16T01:20:00Z</cp:lastPrinted>
  <dcterms:created xsi:type="dcterms:W3CDTF">2018-09-04T15:59:00Z</dcterms:created>
  <dcterms:modified xsi:type="dcterms:W3CDTF">2020-03-04T20:13:00Z</dcterms:modified>
</cp:coreProperties>
</file>